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NormalTok"/>
        </w:rPr>
        <w:t xml:space="preserve">time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9-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3-09-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3-09-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3-09-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3-10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3-10-07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_Spent_Hou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ctiv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ing RShiny, Data Clea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loring Visualizations, Navigation B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ating World Map Visualiz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ating Word Cloud Visualiz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tting Visualizations Toge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king Presentation and Document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the Date column to a Date type</w:t>
      </w:r>
      <w:r>
        <w:br/>
      </w:r>
      <w:r>
        <w:rPr>
          <w:rStyle w:val="NormalTok"/>
        </w:rPr>
        <w:t xml:space="preserve">time_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ime_l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br/>
      </w:r>
      <w:r>
        <w:rPr>
          <w:rStyle w:val="CommentTok"/>
        </w:rPr>
        <w:t xml:space="preserve"># Create a bar chart</w:t>
      </w:r>
      <w:r>
        <w:br/>
      </w:r>
      <w:r>
        <w:rPr>
          <w:rStyle w:val="NormalTok"/>
        </w:rPr>
        <w:t xml:space="preserve">time_ch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ime_lo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ime_Spent_Hour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ctiv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Spent on Project Activ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Spent (Hou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char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ime_char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og-char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1T06:56:53Z</dcterms:created>
  <dcterms:modified xsi:type="dcterms:W3CDTF">2023-10-11T06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